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B476A8" w14:textId="77777777" w:rsidR="00087EDE" w:rsidRDefault="00161EF7">
      <w:pPr>
        <w:pStyle w:val="FirstParagraph"/>
      </w:pPr>
      <w:r>
        <w:rPr>
          <w:b/>
          <w:bCs/>
        </w:rPr>
        <w:t>Project Title:</w:t>
      </w:r>
      <w:r>
        <w:t xml:space="preserve"> Low-Power 8-bit ALU Design Using VLSI Techniques</w:t>
      </w:r>
    </w:p>
    <w:p w14:paraId="5838ED43" w14:textId="77777777" w:rsidR="00087EDE" w:rsidRDefault="00161EF7">
      <w:pPr>
        <w:pStyle w:val="BodyText"/>
      </w:pPr>
      <w:r>
        <w:rPr>
          <w:b/>
          <w:bCs/>
        </w:rPr>
        <w:t>Internship Organization:</w:t>
      </w:r>
      <w:r>
        <w:t xml:space="preserve"> Codec Technologies</w:t>
      </w:r>
    </w:p>
    <w:p w14:paraId="1AF30234" w14:textId="46105D3B" w:rsidR="00087EDE" w:rsidRDefault="00161EF7">
      <w:pPr>
        <w:pStyle w:val="BodyText"/>
      </w:pPr>
      <w:r>
        <w:rPr>
          <w:b/>
          <w:bCs/>
        </w:rPr>
        <w:t>Intern Name:</w:t>
      </w:r>
      <w:r>
        <w:t xml:space="preserve"> </w:t>
      </w:r>
      <w:r w:rsidR="00117213">
        <w:t>Ravi Kumar Y</w:t>
      </w:r>
    </w:p>
    <w:p w14:paraId="0B4802AB" w14:textId="77777777" w:rsidR="00087EDE" w:rsidRDefault="00161EF7">
      <w:pPr>
        <w:pStyle w:val="BodyText"/>
      </w:pPr>
      <w:r>
        <w:rPr>
          <w:b/>
          <w:bCs/>
        </w:rPr>
        <w:t>Duration:</w:t>
      </w:r>
      <w:r>
        <w:t xml:space="preserve"> July 2025 – August 2025</w:t>
      </w:r>
    </w:p>
    <w:p w14:paraId="649B1B15" w14:textId="7336BFA0" w:rsidR="00087EDE" w:rsidRDefault="00117213">
      <w:r>
        <w:rPr>
          <w:noProof/>
        </w:rPr>
        <w:pict w14:anchorId="4E1CC5E7">
          <v:rect id="_x0000_i1025" style="width:0;height:1.5pt" o:hralign="center" o:hrstd="t" o:hr="t"/>
        </w:pict>
      </w:r>
    </w:p>
    <w:p w14:paraId="2D6AE0FA" w14:textId="77777777" w:rsidR="00087EDE" w:rsidRDefault="00161EF7">
      <w:pPr>
        <w:pStyle w:val="Heading3"/>
      </w:pPr>
      <w:bookmarkStart w:id="0" w:name="abstract"/>
      <w:r>
        <w:rPr>
          <w:b/>
          <w:bCs/>
        </w:rPr>
        <w:t>Abstract</w:t>
      </w:r>
    </w:p>
    <w:p w14:paraId="7845A352" w14:textId="77777777" w:rsidR="00087EDE" w:rsidRDefault="00161EF7">
      <w:pPr>
        <w:pStyle w:val="FirstParagraph"/>
      </w:pPr>
      <w:r>
        <w:t xml:space="preserve">This project, carried out as part of my internship at </w:t>
      </w:r>
      <w:r>
        <w:rPr>
          <w:b/>
          <w:bCs/>
        </w:rPr>
        <w:t>Codec Technologies</w:t>
      </w:r>
      <w:r>
        <w:t xml:space="preserve">, focuses on the design and implementation of a </w:t>
      </w:r>
      <w:r>
        <w:rPr>
          <w:b/>
          <w:bCs/>
        </w:rPr>
        <w:t>low-power 8-bit Arithmetic Logic Unit (ALU)</w:t>
      </w:r>
      <w:r>
        <w:t xml:space="preserve"> using </w:t>
      </w:r>
      <w:r>
        <w:rPr>
          <w:b/>
          <w:bCs/>
        </w:rPr>
        <w:t>VLSI design techniques</w:t>
      </w:r>
      <w:r>
        <w:t xml:space="preserve">. The ALU is a fundamental component of any processor, responsible for performing arithmetic and logical operations. In this project, the ALU was designed using </w:t>
      </w:r>
      <w:r>
        <w:rPr>
          <w:b/>
          <w:bCs/>
        </w:rPr>
        <w:t>Verilog HDL</w:t>
      </w:r>
      <w:r>
        <w:t xml:space="preserve"> for RTL description, and simulated using tools such as </w:t>
      </w:r>
      <w:r>
        <w:rPr>
          <w:b/>
          <w:bCs/>
        </w:rPr>
        <w:t>ModelSim and Vivado</w:t>
      </w:r>
      <w:r>
        <w:t xml:space="preserve"> to verify functionality.</w:t>
      </w:r>
    </w:p>
    <w:p w14:paraId="22976C17" w14:textId="77777777" w:rsidR="00087EDE" w:rsidRDefault="00161EF7">
      <w:pPr>
        <w:pStyle w:val="BodyText"/>
      </w:pPr>
      <w:r>
        <w:t xml:space="preserve">To address the growing demand for power-efficient digital systems, various </w:t>
      </w:r>
      <w:r>
        <w:rPr>
          <w:b/>
          <w:bCs/>
        </w:rPr>
        <w:t>power optimization techniques</w:t>
      </w:r>
      <w:r>
        <w:t xml:space="preserve"> were integrated into the design—primarily </w:t>
      </w:r>
      <w:r>
        <w:rPr>
          <w:b/>
          <w:bCs/>
        </w:rPr>
        <w:t>clock gating</w:t>
      </w:r>
      <w:r>
        <w:t>, which disables inactive functional blocks to reduce dynamic power consumption. The ALU architecture supports multiple operations including addition, subtraction, logical AND, OR, XOR, NOT, and bitwise shifting.</w:t>
      </w:r>
    </w:p>
    <w:p w14:paraId="261A6607" w14:textId="77777777" w:rsidR="00087EDE" w:rsidRDefault="00161EF7">
      <w:pPr>
        <w:pStyle w:val="BodyText"/>
      </w:pPr>
      <w:r>
        <w:t xml:space="preserve">After functional verification, the design was further developed at the layout level using </w:t>
      </w:r>
      <w:r>
        <w:rPr>
          <w:b/>
          <w:bCs/>
        </w:rPr>
        <w:t>Microwind</w:t>
      </w:r>
      <w:r>
        <w:t xml:space="preserve">, allowing transistor-level implementation and power estimation. The project emphasizes the importance of bridging RTL design and physical implementation to achieve a balanced trade-off between functionality, power, and area. This work lays a strong foundation in both </w:t>
      </w:r>
      <w:r>
        <w:rPr>
          <w:b/>
          <w:bCs/>
        </w:rPr>
        <w:t>front-end and back-end VLSI design</w:t>
      </w:r>
      <w:r>
        <w:t>, and is aligned with industry practices in digital hardware design.</w:t>
      </w:r>
    </w:p>
    <w:p w14:paraId="5DC8F2CF" w14:textId="77777777" w:rsidR="00087EDE" w:rsidRDefault="00117213">
      <w:r>
        <w:rPr>
          <w:noProof/>
        </w:rPr>
        <w:pict w14:anchorId="40E1114D">
          <v:rect id="_x0000_i1026" style="width:0;height:1.5pt" o:hralign="center" o:hrstd="t" o:hr="t"/>
        </w:pict>
      </w:r>
    </w:p>
    <w:p w14:paraId="0117C7FE" w14:textId="77777777" w:rsidR="00087EDE" w:rsidRDefault="00161EF7">
      <w:pPr>
        <w:pStyle w:val="Heading3"/>
      </w:pPr>
      <w:bookmarkStart w:id="1" w:name="introduction"/>
      <w:bookmarkEnd w:id="0"/>
      <w:r>
        <w:rPr>
          <w:b/>
          <w:bCs/>
        </w:rPr>
        <w:t>1. Introduction</w:t>
      </w:r>
    </w:p>
    <w:p w14:paraId="0860181E" w14:textId="77777777" w:rsidR="00087EDE" w:rsidRDefault="00161EF7">
      <w:pPr>
        <w:pStyle w:val="FirstParagraph"/>
      </w:pPr>
      <w:r>
        <w:t>An Arithmetic Logic Unit (ALU) is a crucial digital circuit component found in microprocessors and CPUs, responsible for performing arithmetic and logical operations. It acts as the computational engine of a processor, enabling fundamental functions like addition, subtraction, logical comparison, and bit manipulation.</w:t>
      </w:r>
    </w:p>
    <w:p w14:paraId="6989FD41" w14:textId="77777777" w:rsidR="00087EDE" w:rsidRDefault="00161EF7">
      <w:pPr>
        <w:pStyle w:val="BodyText"/>
      </w:pPr>
      <w:r>
        <w:t>As devices become smaller and more complex, the demand for low-power VLSI design has increased significantly. Power-efficient ALU design is essential in extending battery life, minimizing heat generation, and reducing overall energy consumption in portable and embedded systems.</w:t>
      </w:r>
    </w:p>
    <w:p w14:paraId="6DC5A175" w14:textId="77777777" w:rsidR="00087EDE" w:rsidRDefault="00161EF7">
      <w:pPr>
        <w:pStyle w:val="BodyText"/>
      </w:pPr>
      <w:r>
        <w:t xml:space="preserve">In this project, an 8-bit ALU was designed using </w:t>
      </w:r>
      <w:r>
        <w:rPr>
          <w:b/>
          <w:bCs/>
        </w:rPr>
        <w:t>Verilog HDL</w:t>
      </w:r>
      <w:r>
        <w:t xml:space="preserve"> for Register Transfer Level (RTL) implementation. Simulation was conducted using </w:t>
      </w:r>
      <w:r>
        <w:rPr>
          <w:b/>
          <w:bCs/>
        </w:rPr>
        <w:t>ModelSim and Vivado</w:t>
      </w:r>
      <w:r>
        <w:t xml:space="preserve">, while </w:t>
      </w:r>
      <w:r>
        <w:lastRenderedPageBreak/>
        <w:t xml:space="preserve">layout and physical-level design were performed using </w:t>
      </w:r>
      <w:r>
        <w:rPr>
          <w:b/>
          <w:bCs/>
        </w:rPr>
        <w:t>Microwind</w:t>
      </w:r>
      <w:r>
        <w:t xml:space="preserve"> and </w:t>
      </w:r>
      <w:r>
        <w:rPr>
          <w:b/>
          <w:bCs/>
        </w:rPr>
        <w:t>Magic VLSI</w:t>
      </w:r>
      <w:r>
        <w:t xml:space="preserve">. The goal was to analyze and reduce power consumption through optimization techniques such as </w:t>
      </w:r>
      <w:r>
        <w:rPr>
          <w:b/>
          <w:bCs/>
        </w:rPr>
        <w:t>clock gating</w:t>
      </w:r>
      <w:r>
        <w:t>.</w:t>
      </w:r>
    </w:p>
    <w:p w14:paraId="51CFEACE" w14:textId="77777777" w:rsidR="00087EDE" w:rsidRDefault="00117213">
      <w:r>
        <w:rPr>
          <w:noProof/>
        </w:rPr>
        <w:pict w14:anchorId="15617D68">
          <v:rect id="_x0000_i1027" style="width:0;height:1.5pt" o:hralign="center" o:hrstd="t" o:hr="t"/>
        </w:pict>
      </w:r>
    </w:p>
    <w:p w14:paraId="306FD0DB" w14:textId="77777777" w:rsidR="00087EDE" w:rsidRDefault="00161EF7">
      <w:pPr>
        <w:pStyle w:val="Heading3"/>
      </w:pPr>
      <w:bookmarkStart w:id="2" w:name="alu-functional-design"/>
      <w:bookmarkEnd w:id="1"/>
      <w:r>
        <w:rPr>
          <w:b/>
          <w:bCs/>
        </w:rPr>
        <w:t>2. ALU Functional Design</w:t>
      </w:r>
    </w:p>
    <w:p w14:paraId="4CAC2A3D" w14:textId="77777777" w:rsidR="00087EDE" w:rsidRDefault="00161EF7">
      <w:pPr>
        <w:pStyle w:val="FirstParagraph"/>
      </w:pPr>
      <w:r>
        <w:t>The ALU designed in this project performs a range of arithmetic and logical operations on 8-bit operands. The operations are selected using a 3-bit opcode input.</w:t>
      </w:r>
    </w:p>
    <w:p w14:paraId="03DD4759" w14:textId="77777777" w:rsidR="00087EDE" w:rsidRDefault="00161EF7">
      <w:pPr>
        <w:pStyle w:val="Heading4"/>
      </w:pPr>
      <w:bookmarkStart w:id="3" w:name="supported-operations"/>
      <w:r>
        <w:rPr>
          <w:b/>
          <w:bCs/>
        </w:rPr>
        <w:t>Supported Operations:</w:t>
      </w:r>
    </w:p>
    <w:p w14:paraId="5B06C4FF" w14:textId="77777777" w:rsidR="00087EDE" w:rsidRDefault="00161EF7">
      <w:pPr>
        <w:pStyle w:val="Compact"/>
        <w:numPr>
          <w:ilvl w:val="0"/>
          <w:numId w:val="2"/>
        </w:numPr>
      </w:pPr>
      <w:r>
        <w:rPr>
          <w:b/>
          <w:bCs/>
        </w:rPr>
        <w:t>Arithmetic:</w:t>
      </w:r>
      <w:r>
        <w:t xml:space="preserve"> ADD, SUB</w:t>
      </w:r>
    </w:p>
    <w:p w14:paraId="2DC05629" w14:textId="77777777" w:rsidR="00087EDE" w:rsidRDefault="00161EF7">
      <w:pPr>
        <w:pStyle w:val="Compact"/>
        <w:numPr>
          <w:ilvl w:val="0"/>
          <w:numId w:val="2"/>
        </w:numPr>
      </w:pPr>
      <w:r>
        <w:rPr>
          <w:b/>
          <w:bCs/>
        </w:rPr>
        <w:t>Logic:</w:t>
      </w:r>
      <w:r>
        <w:t xml:space="preserve"> AND, OR, XOR, NOT</w:t>
      </w:r>
    </w:p>
    <w:p w14:paraId="46B62F79" w14:textId="77777777" w:rsidR="00087EDE" w:rsidRDefault="00161EF7">
      <w:pPr>
        <w:pStyle w:val="Compact"/>
        <w:numPr>
          <w:ilvl w:val="0"/>
          <w:numId w:val="2"/>
        </w:numPr>
      </w:pPr>
      <w:r>
        <w:rPr>
          <w:b/>
          <w:bCs/>
        </w:rPr>
        <w:t>Shift:</w:t>
      </w:r>
      <w:r>
        <w:t xml:space="preserve"> Left Shift, Right Shift</w:t>
      </w:r>
    </w:p>
    <w:p w14:paraId="564800DC" w14:textId="77777777" w:rsidR="00087EDE" w:rsidRDefault="00161EF7">
      <w:pPr>
        <w:pStyle w:val="Heading4"/>
      </w:pPr>
      <w:bookmarkStart w:id="4" w:name="block-diagram"/>
      <w:bookmarkEnd w:id="3"/>
      <w:r>
        <w:rPr>
          <w:b/>
          <w:bCs/>
        </w:rPr>
        <w:t>Block Diagram:</w:t>
      </w:r>
    </w:p>
    <w:p w14:paraId="08DDA59F" w14:textId="0FFA2CC0" w:rsidR="000D0EAB" w:rsidRDefault="000D0EAB">
      <w:pPr>
        <w:pStyle w:val="Heading4"/>
        <w:rPr>
          <w:b/>
          <w:bCs/>
        </w:rPr>
      </w:pPr>
      <w:bookmarkStart w:id="5" w:name="inputoutput-signals"/>
      <w:bookmarkEnd w:id="4"/>
      <w:r>
        <w:rPr>
          <w:b/>
          <w:bCs/>
          <w:noProof/>
        </w:rPr>
        <w:drawing>
          <wp:inline distT="0" distB="0" distL="0" distR="0" wp14:anchorId="2AC2B443" wp14:editId="283C0451">
            <wp:extent cx="5943600" cy="3962400"/>
            <wp:effectExtent l="0" t="0" r="0" b="0"/>
            <wp:docPr id="478077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077280" name="Picture 47807728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AF0E" w14:textId="77777777" w:rsidR="000D0EAB" w:rsidRDefault="000D0EAB">
      <w:pPr>
        <w:pStyle w:val="Heading4"/>
        <w:rPr>
          <w:b/>
          <w:bCs/>
        </w:rPr>
      </w:pPr>
    </w:p>
    <w:p w14:paraId="22954EE0" w14:textId="5B8A79E4" w:rsidR="000D0EAB" w:rsidRPr="000D0EAB" w:rsidRDefault="000D0EAB" w:rsidP="000D0EAB">
      <w:pPr>
        <w:pStyle w:val="BodyText"/>
      </w:pPr>
    </w:p>
    <w:p w14:paraId="2E5FD762" w14:textId="1FB77183" w:rsidR="00087EDE" w:rsidRDefault="00161EF7">
      <w:pPr>
        <w:pStyle w:val="Heading4"/>
      </w:pPr>
      <w:r>
        <w:rPr>
          <w:b/>
          <w:bCs/>
        </w:rPr>
        <w:t>Input/Output Signals:</w:t>
      </w:r>
    </w:p>
    <w:p w14:paraId="2DD69FDF" w14:textId="77777777" w:rsidR="00087EDE" w:rsidRDefault="00161EF7">
      <w:pPr>
        <w:pStyle w:val="Compact"/>
        <w:numPr>
          <w:ilvl w:val="0"/>
          <w:numId w:val="3"/>
        </w:numPr>
      </w:pPr>
      <w:r>
        <w:rPr>
          <w:rStyle w:val="VerbatimChar"/>
        </w:rPr>
        <w:t>A[7:0]</w:t>
      </w:r>
      <w:r>
        <w:t xml:space="preserve">, </w:t>
      </w:r>
      <w:r>
        <w:rPr>
          <w:rStyle w:val="VerbatimChar"/>
        </w:rPr>
        <w:t>B[7:0]</w:t>
      </w:r>
      <w:r>
        <w:t>: 8-bit input operands</w:t>
      </w:r>
    </w:p>
    <w:p w14:paraId="1DBFFC9D" w14:textId="77777777" w:rsidR="00087EDE" w:rsidRDefault="00161EF7">
      <w:pPr>
        <w:pStyle w:val="Compact"/>
        <w:numPr>
          <w:ilvl w:val="0"/>
          <w:numId w:val="3"/>
        </w:numPr>
      </w:pPr>
      <w:r>
        <w:rPr>
          <w:rStyle w:val="VerbatimChar"/>
        </w:rPr>
        <w:t>opcode[2:0]</w:t>
      </w:r>
      <w:r>
        <w:t>: 3-bit control signal to select operation</w:t>
      </w:r>
    </w:p>
    <w:p w14:paraId="694ADB44" w14:textId="77777777" w:rsidR="00087EDE" w:rsidRDefault="00161EF7">
      <w:pPr>
        <w:pStyle w:val="Compact"/>
        <w:numPr>
          <w:ilvl w:val="0"/>
          <w:numId w:val="3"/>
        </w:numPr>
      </w:pPr>
      <w:r>
        <w:rPr>
          <w:rStyle w:val="VerbatimChar"/>
        </w:rPr>
        <w:lastRenderedPageBreak/>
        <w:t>result[7:0]</w:t>
      </w:r>
      <w:r>
        <w:t>: 8-bit output</w:t>
      </w:r>
    </w:p>
    <w:p w14:paraId="77CA9D6F" w14:textId="77777777" w:rsidR="00087EDE" w:rsidRDefault="00161EF7">
      <w:pPr>
        <w:pStyle w:val="Compact"/>
        <w:numPr>
          <w:ilvl w:val="0"/>
          <w:numId w:val="3"/>
        </w:numPr>
      </w:pPr>
      <w:r>
        <w:rPr>
          <w:rStyle w:val="VerbatimChar"/>
        </w:rPr>
        <w:t>clk</w:t>
      </w:r>
      <w:r>
        <w:t>: Clock input</w:t>
      </w:r>
    </w:p>
    <w:p w14:paraId="3306B472" w14:textId="77777777" w:rsidR="00087EDE" w:rsidRDefault="00117213">
      <w:r>
        <w:rPr>
          <w:noProof/>
        </w:rPr>
        <w:pict w14:anchorId="5814CEBB">
          <v:rect id="_x0000_i1028" style="width:0;height:1.5pt" o:hralign="center" o:hrstd="t" o:hr="t"/>
        </w:pict>
      </w:r>
    </w:p>
    <w:p w14:paraId="23453C7A" w14:textId="77777777" w:rsidR="00087EDE" w:rsidRDefault="00161EF7">
      <w:pPr>
        <w:pStyle w:val="Heading3"/>
      </w:pPr>
      <w:bookmarkStart w:id="6" w:name="verilog-rtl-coding"/>
      <w:bookmarkEnd w:id="2"/>
      <w:bookmarkEnd w:id="5"/>
      <w:r>
        <w:rPr>
          <w:b/>
          <w:bCs/>
        </w:rPr>
        <w:t>3. Verilog RTL Coding</w:t>
      </w:r>
    </w:p>
    <w:p w14:paraId="322DDD9A" w14:textId="77777777" w:rsidR="00087EDE" w:rsidRDefault="00161EF7">
      <w:pPr>
        <w:pStyle w:val="FirstParagraph"/>
      </w:pPr>
      <w:r>
        <w:t xml:space="preserve">The ALU was developed using modular Verilog design, separating functional blocks for clarity and testing. Each operation is executed based on the </w:t>
      </w:r>
      <w:r>
        <w:rPr>
          <w:rStyle w:val="VerbatimChar"/>
        </w:rPr>
        <w:t>opcode</w:t>
      </w:r>
      <w:r>
        <w:t xml:space="preserve"> input using a </w:t>
      </w:r>
      <w:r>
        <w:rPr>
          <w:rStyle w:val="VerbatimChar"/>
        </w:rPr>
        <w:t>case</w:t>
      </w:r>
      <w:r>
        <w:t xml:space="preserve"> statement.</w:t>
      </w:r>
    </w:p>
    <w:p w14:paraId="249B2926" w14:textId="77777777" w:rsidR="00087EDE" w:rsidRDefault="00161EF7">
      <w:pPr>
        <w:pStyle w:val="Heading4"/>
      </w:pPr>
      <w:bookmarkStart w:id="7" w:name="alu-top-level-module"/>
      <w:r>
        <w:rPr>
          <w:b/>
          <w:bCs/>
        </w:rPr>
        <w:t>ALU Top-Level Module:</w:t>
      </w:r>
    </w:p>
    <w:p w14:paraId="6F86663A" w14:textId="77777777" w:rsidR="00087EDE" w:rsidRDefault="00161EF7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alu_8bit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opcod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esult</w:t>
      </w:r>
      <w:r>
        <w:br/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cod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000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 ADD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001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 SUB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010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 AND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011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|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 OR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100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^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         </w:t>
      </w:r>
      <w:r>
        <w:rPr>
          <w:rStyle w:val="CommentTok"/>
        </w:rPr>
        <w:t>// XOR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101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            </w:t>
      </w:r>
      <w:r>
        <w:rPr>
          <w:rStyle w:val="CommentTok"/>
        </w:rPr>
        <w:t>// NOT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110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>// Shift Left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3'b111</w:t>
      </w:r>
      <w:r>
        <w:rPr>
          <w:rStyle w:val="OperatorTok"/>
        </w:rPr>
        <w:t>:</w:t>
      </w:r>
      <w:r>
        <w:rPr>
          <w:rStyle w:val="NormalTok"/>
        </w:rPr>
        <w:t xml:space="preserve"> result </w:t>
      </w:r>
      <w:r>
        <w:rPr>
          <w:rStyle w:val="OperatorTok"/>
        </w:rPr>
        <w:t>&lt;=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>// Shift Righ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</w:p>
    <w:p w14:paraId="120CAD98" w14:textId="77777777" w:rsidR="00087EDE" w:rsidRDefault="00161EF7">
      <w:pPr>
        <w:pStyle w:val="Heading4"/>
      </w:pPr>
      <w:bookmarkStart w:id="8" w:name="clock-gating-logic"/>
      <w:bookmarkEnd w:id="7"/>
      <w:r>
        <w:rPr>
          <w:b/>
          <w:bCs/>
        </w:rPr>
        <w:t>Clock Gating Logic:</w:t>
      </w:r>
    </w:p>
    <w:p w14:paraId="0B6C50B3" w14:textId="77777777" w:rsidR="00087EDE" w:rsidRDefault="00161EF7">
      <w:pPr>
        <w:pStyle w:val="SourceCode"/>
      </w:pPr>
      <w:r>
        <w:rPr>
          <w:rStyle w:val="DataTypeTok"/>
        </w:rPr>
        <w:t>wire</w:t>
      </w:r>
      <w:r>
        <w:rPr>
          <w:rStyle w:val="NormalTok"/>
        </w:rPr>
        <w:t xml:space="preserve"> gated_clk </w:t>
      </w:r>
      <w:r>
        <w:rPr>
          <w:rStyle w:val="OperatorTok"/>
        </w:rPr>
        <w:t>=</w:t>
      </w:r>
      <w:r>
        <w:rPr>
          <w:rStyle w:val="NormalTok"/>
        </w:rPr>
        <w:t xml:space="preserve"> clk </w:t>
      </w:r>
      <w:r>
        <w:rPr>
          <w:rStyle w:val="OperatorTok"/>
        </w:rPr>
        <w:t>&amp;</w:t>
      </w:r>
      <w:r>
        <w:rPr>
          <w:rStyle w:val="NormalTok"/>
        </w:rPr>
        <w:t xml:space="preserve"> enab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gated_cl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erform operation only if enabled</w:t>
      </w:r>
      <w:r>
        <w:br/>
      </w:r>
      <w:r>
        <w:rPr>
          <w:rStyle w:val="KeywordTok"/>
        </w:rPr>
        <w:t>end</w:t>
      </w:r>
    </w:p>
    <w:p w14:paraId="5560AA82" w14:textId="77777777" w:rsidR="00087EDE" w:rsidRDefault="00161EF7">
      <w:pPr>
        <w:pStyle w:val="FirstParagraph"/>
      </w:pPr>
      <w:r>
        <w:rPr>
          <w:i/>
          <w:iCs/>
        </w:rPr>
        <w:t>A testbench was created to simulate all operations and validate output results. Screenshots of waveforms are attached in the results section.</w:t>
      </w:r>
    </w:p>
    <w:p w14:paraId="787A2201" w14:textId="77777777" w:rsidR="00087EDE" w:rsidRDefault="00117213">
      <w:r>
        <w:rPr>
          <w:noProof/>
        </w:rPr>
        <w:pict w14:anchorId="314BAE81">
          <v:rect id="_x0000_i1029" style="width:0;height:1.5pt" o:hralign="center" o:hrstd="t" o:hr="t"/>
        </w:pict>
      </w:r>
    </w:p>
    <w:p w14:paraId="007765F8" w14:textId="77777777" w:rsidR="00087EDE" w:rsidRDefault="00161EF7">
      <w:pPr>
        <w:pStyle w:val="Heading3"/>
      </w:pPr>
      <w:bookmarkStart w:id="9" w:name="power-optimization-techniques"/>
      <w:bookmarkEnd w:id="6"/>
      <w:bookmarkEnd w:id="8"/>
      <w:r>
        <w:rPr>
          <w:b/>
          <w:bCs/>
        </w:rPr>
        <w:t>4. Power Optimization Techniques</w:t>
      </w:r>
    </w:p>
    <w:p w14:paraId="7F8F9A41" w14:textId="77777777" w:rsidR="00087EDE" w:rsidRDefault="00161EF7">
      <w:pPr>
        <w:pStyle w:val="FirstParagraph"/>
      </w:pPr>
      <w:r>
        <w:t xml:space="preserve">The main technique used for power optimization is </w:t>
      </w:r>
      <w:r>
        <w:rPr>
          <w:b/>
          <w:bCs/>
        </w:rPr>
        <w:t>clock gating</w:t>
      </w:r>
      <w:r>
        <w:t>, which prevents unnecessary switching in inactive ALU blocks, reducing dynamic power.</w:t>
      </w:r>
    </w:p>
    <w:p w14:paraId="431DB48A" w14:textId="77777777" w:rsidR="00087EDE" w:rsidRDefault="00161EF7">
      <w:pPr>
        <w:pStyle w:val="Heading4"/>
      </w:pPr>
      <w:bookmarkStart w:id="10" w:name="how-it-works"/>
      <w:r>
        <w:rPr>
          <w:b/>
          <w:bCs/>
        </w:rPr>
        <w:lastRenderedPageBreak/>
        <w:t>How It Works:</w:t>
      </w:r>
    </w:p>
    <w:p w14:paraId="65A3D9FD" w14:textId="77777777" w:rsidR="00087EDE" w:rsidRDefault="00161EF7">
      <w:pPr>
        <w:pStyle w:val="Compact"/>
        <w:numPr>
          <w:ilvl w:val="0"/>
          <w:numId w:val="4"/>
        </w:numPr>
      </w:pPr>
      <w:r>
        <w:t xml:space="preserve">An </w:t>
      </w:r>
      <w:r>
        <w:rPr>
          <w:rStyle w:val="VerbatimChar"/>
        </w:rPr>
        <w:t>enable</w:t>
      </w:r>
      <w:r>
        <w:t xml:space="preserve"> signal is used to control clock delivery to ALU modules.</w:t>
      </w:r>
    </w:p>
    <w:p w14:paraId="59EEA02A" w14:textId="77777777" w:rsidR="00087EDE" w:rsidRDefault="00161EF7">
      <w:pPr>
        <w:pStyle w:val="Compact"/>
        <w:numPr>
          <w:ilvl w:val="0"/>
          <w:numId w:val="4"/>
        </w:numPr>
      </w:pPr>
      <w:r>
        <w:t>When an operation is not needed, its corresponding logic block is disabled.</w:t>
      </w:r>
    </w:p>
    <w:p w14:paraId="3283629F" w14:textId="77777777" w:rsidR="00087EDE" w:rsidRDefault="00161EF7">
      <w:pPr>
        <w:pStyle w:val="FirstParagraph"/>
      </w:pPr>
      <w:r>
        <w:t xml:space="preserve">Optional techniques such as </w:t>
      </w:r>
      <w:r>
        <w:rPr>
          <w:b/>
          <w:bCs/>
        </w:rPr>
        <w:t>operand isolation</w:t>
      </w:r>
      <w:r>
        <w:t xml:space="preserve"> and </w:t>
      </w:r>
      <w:r>
        <w:rPr>
          <w:b/>
          <w:bCs/>
        </w:rPr>
        <w:t>dynamic logic</w:t>
      </w:r>
      <w:r>
        <w:t xml:space="preserve"> were explored but not fully implemented due to complexity at this stage.</w:t>
      </w:r>
    </w:p>
    <w:p w14:paraId="756B2ECC" w14:textId="77777777" w:rsidR="00087EDE" w:rsidRDefault="00117213">
      <w:r>
        <w:rPr>
          <w:noProof/>
        </w:rPr>
        <w:pict w14:anchorId="3F726B26">
          <v:rect id="_x0000_i1030" style="width:0;height:1.5pt" o:hralign="center" o:hrstd="t" o:hr="t"/>
        </w:pict>
      </w:r>
    </w:p>
    <w:p w14:paraId="2BEF3B6D" w14:textId="77777777" w:rsidR="00087EDE" w:rsidRDefault="00161EF7">
      <w:pPr>
        <w:pStyle w:val="Heading3"/>
      </w:pPr>
      <w:bookmarkStart w:id="11" w:name="simulation-results-waveforms-timing"/>
      <w:bookmarkEnd w:id="9"/>
      <w:bookmarkEnd w:id="10"/>
      <w:r>
        <w:rPr>
          <w:b/>
          <w:bCs/>
        </w:rPr>
        <w:t>5. Simulation Results (Waveforms, Timing)</w:t>
      </w:r>
    </w:p>
    <w:p w14:paraId="13C78D0E" w14:textId="77777777" w:rsidR="00087EDE" w:rsidRDefault="00161EF7">
      <w:pPr>
        <w:pStyle w:val="FirstParagraph"/>
      </w:pPr>
      <w:r>
        <w:t xml:space="preserve">The ALU design was simulated using </w:t>
      </w:r>
      <w:r>
        <w:rPr>
          <w:b/>
          <w:bCs/>
        </w:rPr>
        <w:t>ModelSim</w:t>
      </w:r>
      <w:r>
        <w:t xml:space="preserve"> and </w:t>
      </w:r>
      <w:r>
        <w:rPr>
          <w:b/>
          <w:bCs/>
        </w:rPr>
        <w:t>Vivado</w:t>
      </w:r>
      <w:r>
        <w:t xml:space="preserve"> to verify functionality.</w:t>
      </w:r>
    </w:p>
    <w:p w14:paraId="697B1E5C" w14:textId="77777777" w:rsidR="00087EDE" w:rsidRDefault="00161EF7">
      <w:pPr>
        <w:pStyle w:val="Heading4"/>
      </w:pPr>
      <w:bookmarkStart w:id="12" w:name="waveforms-include"/>
      <w:r>
        <w:rPr>
          <w:b/>
          <w:bCs/>
        </w:rPr>
        <w:t>Waveforms Include:</w:t>
      </w:r>
    </w:p>
    <w:p w14:paraId="3348AC2E" w14:textId="77777777" w:rsidR="00087EDE" w:rsidRDefault="00161EF7">
      <w:pPr>
        <w:pStyle w:val="Compact"/>
        <w:numPr>
          <w:ilvl w:val="0"/>
          <w:numId w:val="5"/>
        </w:numPr>
      </w:pPr>
      <w:r>
        <w:t>ADD: A + B result</w:t>
      </w:r>
    </w:p>
    <w:p w14:paraId="060224C0" w14:textId="77777777" w:rsidR="00087EDE" w:rsidRDefault="00161EF7">
      <w:pPr>
        <w:pStyle w:val="Compact"/>
        <w:numPr>
          <w:ilvl w:val="0"/>
          <w:numId w:val="5"/>
        </w:numPr>
      </w:pPr>
      <w:r>
        <w:t>SUB: A - B result</w:t>
      </w:r>
    </w:p>
    <w:p w14:paraId="1B488A88" w14:textId="77777777" w:rsidR="00087EDE" w:rsidRDefault="00161EF7">
      <w:pPr>
        <w:pStyle w:val="Compact"/>
        <w:numPr>
          <w:ilvl w:val="0"/>
          <w:numId w:val="5"/>
        </w:numPr>
      </w:pPr>
      <w:r>
        <w:t>Logic: AND, OR, XOR, NOT</w:t>
      </w:r>
    </w:p>
    <w:p w14:paraId="48F74066" w14:textId="77777777" w:rsidR="00087EDE" w:rsidRDefault="00161EF7">
      <w:pPr>
        <w:pStyle w:val="Compact"/>
        <w:numPr>
          <w:ilvl w:val="0"/>
          <w:numId w:val="5"/>
        </w:numPr>
      </w:pPr>
      <w:r>
        <w:t>Shift operations</w:t>
      </w:r>
    </w:p>
    <w:p w14:paraId="3A542D86" w14:textId="77777777" w:rsidR="00073034" w:rsidRDefault="00073034" w:rsidP="00073034">
      <w:pPr>
        <w:pStyle w:val="Compact"/>
      </w:pPr>
    </w:p>
    <w:p w14:paraId="5F25BAB1" w14:textId="77777777" w:rsidR="00073034" w:rsidRDefault="00073034" w:rsidP="00073034">
      <w:pPr>
        <w:pStyle w:val="Compact"/>
      </w:pPr>
    </w:p>
    <w:p w14:paraId="282C02C0" w14:textId="5C1B7E66" w:rsidR="00073034" w:rsidRDefault="00073034" w:rsidP="00073034">
      <w:pPr>
        <w:pStyle w:val="Compact"/>
      </w:pPr>
      <w:r>
        <w:t xml:space="preserve">                 </w:t>
      </w:r>
      <w:r>
        <w:rPr>
          <w:noProof/>
        </w:rPr>
        <w:drawing>
          <wp:inline distT="0" distB="0" distL="0" distR="0" wp14:anchorId="2BEEE7EE" wp14:editId="78C639E8">
            <wp:extent cx="4337050" cy="2891367"/>
            <wp:effectExtent l="0" t="0" r="0" b="0"/>
            <wp:docPr id="12428696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869673" name="Picture 124286967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39833" cy="2893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5C559" w14:textId="57323E9F" w:rsidR="00073034" w:rsidRDefault="00073034" w:rsidP="00073034">
      <w:pPr>
        <w:pStyle w:val="Compact"/>
      </w:pPr>
      <w:r>
        <w:t xml:space="preserve">  </w:t>
      </w:r>
      <w:r>
        <w:tab/>
      </w:r>
      <w:r>
        <w:tab/>
      </w:r>
    </w:p>
    <w:p w14:paraId="506E5D59" w14:textId="25CCE91F" w:rsidR="00087EDE" w:rsidRDefault="00161EF7">
      <w:pPr>
        <w:pStyle w:val="FirstParagraph"/>
      </w:pPr>
      <w:r>
        <w:t xml:space="preserve">Timing analysis showed correct transitions within expected clock cycles. </w:t>
      </w:r>
    </w:p>
    <w:p w14:paraId="5256B759" w14:textId="77777777" w:rsidR="00073034" w:rsidRPr="00073034" w:rsidRDefault="00073034" w:rsidP="00073034">
      <w:pPr>
        <w:pStyle w:val="BodyText"/>
      </w:pPr>
    </w:p>
    <w:p w14:paraId="3500066F" w14:textId="77777777" w:rsidR="00087EDE" w:rsidRDefault="00117213">
      <w:r>
        <w:rPr>
          <w:noProof/>
        </w:rPr>
        <w:pict w14:anchorId="238553F1">
          <v:rect id="_x0000_i1031" style="width:0;height:1.5pt" o:hralign="center" o:hrstd="t" o:hr="t"/>
        </w:pict>
      </w:r>
    </w:p>
    <w:p w14:paraId="5D03A7C4" w14:textId="77777777" w:rsidR="00087EDE" w:rsidRDefault="00161EF7">
      <w:pPr>
        <w:pStyle w:val="Heading3"/>
      </w:pPr>
      <w:bookmarkStart w:id="13" w:name="layout-design"/>
      <w:bookmarkEnd w:id="11"/>
      <w:bookmarkEnd w:id="12"/>
      <w:r>
        <w:rPr>
          <w:b/>
          <w:bCs/>
        </w:rPr>
        <w:lastRenderedPageBreak/>
        <w:t>6. Layout Design</w:t>
      </w:r>
    </w:p>
    <w:p w14:paraId="7047E311" w14:textId="77777777" w:rsidR="00087EDE" w:rsidRDefault="00161EF7">
      <w:pPr>
        <w:pStyle w:val="FirstParagraph"/>
      </w:pPr>
      <w:r>
        <w:t xml:space="preserve">The layout for individual logic gates (AND, OR, XOR, NOT, full adder) was created using </w:t>
      </w:r>
      <w:r>
        <w:rPr>
          <w:b/>
          <w:bCs/>
        </w:rPr>
        <w:t>Microwind</w:t>
      </w:r>
      <w:r>
        <w:t>. Layout flow included:</w:t>
      </w:r>
    </w:p>
    <w:p w14:paraId="10DEED5A" w14:textId="77777777" w:rsidR="00087EDE" w:rsidRDefault="00161EF7">
      <w:pPr>
        <w:pStyle w:val="Compact"/>
        <w:numPr>
          <w:ilvl w:val="0"/>
          <w:numId w:val="6"/>
        </w:numPr>
      </w:pPr>
      <w:r>
        <w:t>Schematic Design</w:t>
      </w:r>
    </w:p>
    <w:p w14:paraId="53445802" w14:textId="77777777" w:rsidR="00087EDE" w:rsidRDefault="00161EF7">
      <w:pPr>
        <w:pStyle w:val="Compact"/>
        <w:numPr>
          <w:ilvl w:val="0"/>
          <w:numId w:val="6"/>
        </w:numPr>
      </w:pPr>
      <w:r>
        <w:t>Layout Drawing</w:t>
      </w:r>
    </w:p>
    <w:p w14:paraId="7FF1150C" w14:textId="77777777" w:rsidR="00087EDE" w:rsidRDefault="00161EF7">
      <w:pPr>
        <w:pStyle w:val="Compact"/>
        <w:numPr>
          <w:ilvl w:val="0"/>
          <w:numId w:val="6"/>
        </w:numPr>
      </w:pPr>
      <w:r>
        <w:t>DRC (Design Rule Check) validation</w:t>
      </w:r>
    </w:p>
    <w:p w14:paraId="5E194FD1" w14:textId="77777777" w:rsidR="009B2A04" w:rsidRDefault="009B2A04" w:rsidP="009B2A04">
      <w:pPr>
        <w:pStyle w:val="Compact"/>
      </w:pPr>
    </w:p>
    <w:p w14:paraId="0DF75247" w14:textId="77777777" w:rsidR="009B2A04" w:rsidRDefault="009B2A04" w:rsidP="009B2A04">
      <w:pPr>
        <w:pStyle w:val="Compact"/>
      </w:pPr>
    </w:p>
    <w:p w14:paraId="29965ED0" w14:textId="084ECA40" w:rsidR="009B2A04" w:rsidRDefault="009B2A04" w:rsidP="009B2A04">
      <w:pPr>
        <w:pStyle w:val="Compact"/>
      </w:pPr>
      <w:r>
        <w:t xml:space="preserve">      </w:t>
      </w:r>
      <w:r>
        <w:rPr>
          <w:noProof/>
        </w:rPr>
        <w:drawing>
          <wp:inline distT="0" distB="0" distL="0" distR="0" wp14:anchorId="51B1B664" wp14:editId="7C595563">
            <wp:extent cx="5943600" cy="3962400"/>
            <wp:effectExtent l="0" t="0" r="0" b="0"/>
            <wp:docPr id="13379733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973384" name="Picture 133797338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162C5" w14:textId="77777777" w:rsidR="00087EDE" w:rsidRDefault="00161EF7">
      <w:pPr>
        <w:pStyle w:val="FirstParagraph"/>
      </w:pPr>
      <w:r>
        <w:t>Each gate was then combined to form the complete ALU layout. Power and ground rails were routed, and area was minimized for better efficiency.</w:t>
      </w:r>
    </w:p>
    <w:p w14:paraId="03B104B3" w14:textId="22170979" w:rsidR="009B2A04" w:rsidRPr="009B2A04" w:rsidRDefault="00117213" w:rsidP="009B2A04">
      <w:r>
        <w:rPr>
          <w:noProof/>
        </w:rPr>
        <w:pict w14:anchorId="4CF214CC">
          <v:rect id="_x0000_i1032" style="width:0;height:1.5pt" o:hralign="center" o:hrstd="t" o:hr="t"/>
        </w:pict>
      </w:r>
      <w:bookmarkStart w:id="14" w:name="power-area-analysis"/>
      <w:bookmarkEnd w:id="13"/>
    </w:p>
    <w:p w14:paraId="6775825D" w14:textId="77777777" w:rsidR="009B2A04" w:rsidRDefault="009B2A04">
      <w:pPr>
        <w:pStyle w:val="Heading3"/>
        <w:rPr>
          <w:b/>
          <w:bCs/>
        </w:rPr>
      </w:pPr>
    </w:p>
    <w:p w14:paraId="106E328E" w14:textId="390DF4CF" w:rsidR="00087EDE" w:rsidRDefault="00161EF7">
      <w:pPr>
        <w:pStyle w:val="Heading3"/>
      </w:pPr>
      <w:r>
        <w:rPr>
          <w:b/>
          <w:bCs/>
        </w:rPr>
        <w:t>7. Power &amp; Area Analysis</w:t>
      </w:r>
    </w:p>
    <w:p w14:paraId="6E962C1A" w14:textId="77777777" w:rsidR="00087EDE" w:rsidRDefault="00161EF7">
      <w:pPr>
        <w:pStyle w:val="FirstParagraph"/>
      </w:pPr>
      <w:r>
        <w:t xml:space="preserve">Using </w:t>
      </w:r>
      <w:r>
        <w:rPr>
          <w:b/>
          <w:bCs/>
        </w:rPr>
        <w:t>Microwind</w:t>
      </w:r>
      <w:r>
        <w:t>’s simulation tools:</w:t>
      </w:r>
    </w:p>
    <w:p w14:paraId="1226DC55" w14:textId="77777777" w:rsidR="00087EDE" w:rsidRDefault="00161EF7">
      <w:pPr>
        <w:pStyle w:val="Compact"/>
        <w:numPr>
          <w:ilvl w:val="0"/>
          <w:numId w:val="7"/>
        </w:numPr>
      </w:pPr>
      <w:r>
        <w:rPr>
          <w:b/>
          <w:bCs/>
        </w:rPr>
        <w:t>Power Consumption:</w:t>
      </w:r>
      <w:r>
        <w:t xml:space="preserve"> Reduced significantly using clock gating.</w:t>
      </w:r>
    </w:p>
    <w:p w14:paraId="3C25C2CE" w14:textId="4D99FB24" w:rsidR="007E428C" w:rsidRPr="007E428C" w:rsidRDefault="007E428C" w:rsidP="007E428C">
      <w:pPr>
        <w:pStyle w:val="Compact"/>
      </w:pPr>
      <w:r>
        <w:rPr>
          <w:noProof/>
        </w:rPr>
        <w:lastRenderedPageBreak/>
        <w:drawing>
          <wp:inline distT="0" distB="0" distL="0" distR="0" wp14:anchorId="27447F74" wp14:editId="7CD56A89">
            <wp:extent cx="5943600" cy="3714750"/>
            <wp:effectExtent l="0" t="0" r="0" b="0"/>
            <wp:docPr id="9817607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760702" name="Picture 98176070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F5828" w14:textId="354F3EB7" w:rsidR="00087EDE" w:rsidRDefault="00161EF7">
      <w:pPr>
        <w:pStyle w:val="Compact"/>
        <w:numPr>
          <w:ilvl w:val="0"/>
          <w:numId w:val="7"/>
        </w:numPr>
      </w:pPr>
      <w:r>
        <w:rPr>
          <w:b/>
          <w:bCs/>
        </w:rPr>
        <w:t>Area:</w:t>
      </w:r>
      <w:r>
        <w:t xml:space="preserve"> Layout compactness achieved using regular cell placement.</w:t>
      </w:r>
    </w:p>
    <w:p w14:paraId="4E45E7F9" w14:textId="77777777" w:rsidR="00087EDE" w:rsidRDefault="00161EF7">
      <w:pPr>
        <w:pStyle w:val="Compact"/>
        <w:numPr>
          <w:ilvl w:val="0"/>
          <w:numId w:val="7"/>
        </w:numPr>
      </w:pPr>
      <w:r>
        <w:rPr>
          <w:b/>
          <w:bCs/>
        </w:rPr>
        <w:t>Delay:</w:t>
      </w:r>
      <w:r>
        <w:t xml:space="preserve"> Measured for critical paths and maintained within acceptable limits.</w:t>
      </w:r>
    </w:p>
    <w:p w14:paraId="6AE11598" w14:textId="77777777" w:rsidR="00087EDE" w:rsidRDefault="00161EF7">
      <w:pPr>
        <w:pStyle w:val="FirstParagraph"/>
      </w:pPr>
      <w:r>
        <w:t>Comparison of designs with and without clock gating confirmed power savings.</w:t>
      </w:r>
    </w:p>
    <w:p w14:paraId="580655C3" w14:textId="77777777" w:rsidR="00087EDE" w:rsidRDefault="00117213">
      <w:r>
        <w:rPr>
          <w:noProof/>
        </w:rPr>
        <w:pict w14:anchorId="7E14C48D">
          <v:rect id="_x0000_i1033" style="width:0;height:1.5pt" o:hralign="center" o:hrstd="t" o:hr="t"/>
        </w:pict>
      </w:r>
    </w:p>
    <w:p w14:paraId="06150943" w14:textId="77777777" w:rsidR="00087EDE" w:rsidRDefault="00161EF7">
      <w:pPr>
        <w:pStyle w:val="Heading3"/>
      </w:pPr>
      <w:bookmarkStart w:id="15" w:name="conclusion"/>
      <w:bookmarkEnd w:id="14"/>
      <w:r>
        <w:rPr>
          <w:b/>
          <w:bCs/>
        </w:rPr>
        <w:t>8. Conclusion</w:t>
      </w:r>
    </w:p>
    <w:p w14:paraId="701106A2" w14:textId="77777777" w:rsidR="00087EDE" w:rsidRDefault="00161EF7">
      <w:pPr>
        <w:pStyle w:val="FirstParagraph"/>
      </w:pPr>
      <w:r>
        <w:t xml:space="preserve">This project successfully demonstrated the design of a </w:t>
      </w:r>
      <w:r>
        <w:rPr>
          <w:b/>
          <w:bCs/>
        </w:rPr>
        <w:t>low-power 8-bit ALU</w:t>
      </w:r>
      <w:r>
        <w:t xml:space="preserve"> using Verilog and VLSI techniques. Key achievements include:</w:t>
      </w:r>
    </w:p>
    <w:p w14:paraId="58387700" w14:textId="77777777" w:rsidR="00087EDE" w:rsidRDefault="00161EF7">
      <w:pPr>
        <w:pStyle w:val="Compact"/>
        <w:numPr>
          <w:ilvl w:val="0"/>
          <w:numId w:val="8"/>
        </w:numPr>
      </w:pPr>
      <w:r>
        <w:t>Verified all ALU operations using simulation</w:t>
      </w:r>
    </w:p>
    <w:p w14:paraId="093A2879" w14:textId="77777777" w:rsidR="00087EDE" w:rsidRDefault="00161EF7">
      <w:pPr>
        <w:pStyle w:val="Compact"/>
        <w:numPr>
          <w:ilvl w:val="0"/>
          <w:numId w:val="8"/>
        </w:numPr>
      </w:pPr>
      <w:r>
        <w:t>Implemented clock gating for power optimization</w:t>
      </w:r>
    </w:p>
    <w:p w14:paraId="172F6BE6" w14:textId="77777777" w:rsidR="00087EDE" w:rsidRDefault="00161EF7">
      <w:pPr>
        <w:pStyle w:val="Compact"/>
        <w:numPr>
          <w:ilvl w:val="0"/>
          <w:numId w:val="8"/>
        </w:numPr>
      </w:pPr>
      <w:r>
        <w:t>Developed a CMOS layout using Microwind</w:t>
      </w:r>
    </w:p>
    <w:p w14:paraId="114B040A" w14:textId="77777777" w:rsidR="00087EDE" w:rsidRDefault="00161EF7">
      <w:pPr>
        <w:pStyle w:val="Heading4"/>
      </w:pPr>
      <w:bookmarkStart w:id="16" w:name="challenges-faced"/>
      <w:r>
        <w:rPr>
          <w:b/>
          <w:bCs/>
        </w:rPr>
        <w:t>Challenges Faced:</w:t>
      </w:r>
    </w:p>
    <w:p w14:paraId="05E6B0EE" w14:textId="77777777" w:rsidR="00087EDE" w:rsidRDefault="00161EF7">
      <w:pPr>
        <w:pStyle w:val="Compact"/>
        <w:numPr>
          <w:ilvl w:val="0"/>
          <w:numId w:val="9"/>
        </w:numPr>
      </w:pPr>
      <w:r>
        <w:t>Timing issues during RTL simulation</w:t>
      </w:r>
    </w:p>
    <w:p w14:paraId="7E1E3DE6" w14:textId="77777777" w:rsidR="00087EDE" w:rsidRDefault="00161EF7">
      <w:pPr>
        <w:pStyle w:val="Compact"/>
        <w:numPr>
          <w:ilvl w:val="0"/>
          <w:numId w:val="9"/>
        </w:numPr>
      </w:pPr>
      <w:r>
        <w:t>Manual layout routing complexities</w:t>
      </w:r>
    </w:p>
    <w:p w14:paraId="69399D88" w14:textId="77777777" w:rsidR="00087EDE" w:rsidRDefault="00161EF7">
      <w:pPr>
        <w:pStyle w:val="Heading4"/>
      </w:pPr>
      <w:bookmarkStart w:id="17" w:name="future-work"/>
      <w:bookmarkEnd w:id="16"/>
      <w:r>
        <w:rPr>
          <w:b/>
          <w:bCs/>
        </w:rPr>
        <w:t>Future Work:</w:t>
      </w:r>
    </w:p>
    <w:p w14:paraId="625D69B5" w14:textId="77777777" w:rsidR="00087EDE" w:rsidRDefault="00161EF7">
      <w:pPr>
        <w:pStyle w:val="Compact"/>
        <w:numPr>
          <w:ilvl w:val="0"/>
          <w:numId w:val="10"/>
        </w:numPr>
      </w:pPr>
      <w:r>
        <w:t>Extend to 16-bit ALU</w:t>
      </w:r>
    </w:p>
    <w:p w14:paraId="34AD35E6" w14:textId="77777777" w:rsidR="00087EDE" w:rsidRDefault="00161EF7">
      <w:pPr>
        <w:pStyle w:val="Compact"/>
        <w:numPr>
          <w:ilvl w:val="0"/>
          <w:numId w:val="10"/>
        </w:numPr>
      </w:pPr>
      <w:r>
        <w:t>Add carry-lookahead logic for speed</w:t>
      </w:r>
    </w:p>
    <w:p w14:paraId="73F976AB" w14:textId="77777777" w:rsidR="00087EDE" w:rsidRDefault="00161EF7">
      <w:pPr>
        <w:pStyle w:val="Compact"/>
        <w:numPr>
          <w:ilvl w:val="0"/>
          <w:numId w:val="10"/>
        </w:numPr>
      </w:pPr>
      <w:r>
        <w:t>Explore operand isolation and dynamic logic</w:t>
      </w:r>
    </w:p>
    <w:p w14:paraId="444A6E37" w14:textId="77777777" w:rsidR="00087EDE" w:rsidRDefault="00161EF7">
      <w:pPr>
        <w:pStyle w:val="Compact"/>
        <w:numPr>
          <w:ilvl w:val="0"/>
          <w:numId w:val="10"/>
        </w:numPr>
      </w:pPr>
      <w:r>
        <w:t>Integrate with register file for a full datapath</w:t>
      </w:r>
    </w:p>
    <w:p w14:paraId="767303A0" w14:textId="77777777" w:rsidR="00087EDE" w:rsidRDefault="00117213">
      <w:r>
        <w:rPr>
          <w:noProof/>
        </w:rPr>
        <w:lastRenderedPageBreak/>
        <w:pict w14:anchorId="7DC54B62">
          <v:rect id="_x0000_i1034" style="width:0;height:1.5pt" o:hralign="center" o:hrstd="t" o:hr="t"/>
        </w:pict>
      </w:r>
    </w:p>
    <w:p w14:paraId="355F148D" w14:textId="77777777" w:rsidR="00087EDE" w:rsidRDefault="00161EF7">
      <w:pPr>
        <w:pStyle w:val="Heading3"/>
      </w:pPr>
      <w:bookmarkStart w:id="18" w:name="references"/>
      <w:bookmarkEnd w:id="15"/>
      <w:bookmarkEnd w:id="17"/>
      <w:r>
        <w:rPr>
          <w:b/>
          <w:bCs/>
        </w:rPr>
        <w:t>9. References</w:t>
      </w:r>
    </w:p>
    <w:p w14:paraId="1BA42FC7" w14:textId="77777777" w:rsidR="00087EDE" w:rsidRDefault="00161EF7">
      <w:pPr>
        <w:pStyle w:val="Compact"/>
        <w:numPr>
          <w:ilvl w:val="0"/>
          <w:numId w:val="11"/>
        </w:numPr>
      </w:pPr>
      <w:r>
        <w:t xml:space="preserve">Jan Rabaey, </w:t>
      </w:r>
      <w:r>
        <w:rPr>
          <w:i/>
          <w:iCs/>
        </w:rPr>
        <w:t>Digital Integrated Circuits</w:t>
      </w:r>
    </w:p>
    <w:p w14:paraId="04C9B4DF" w14:textId="77777777" w:rsidR="00087EDE" w:rsidRDefault="00161EF7">
      <w:pPr>
        <w:pStyle w:val="Compact"/>
        <w:numPr>
          <w:ilvl w:val="0"/>
          <w:numId w:val="11"/>
        </w:numPr>
      </w:pPr>
      <w:r>
        <w:t>Microwind Official Documentation</w:t>
      </w:r>
    </w:p>
    <w:p w14:paraId="492C7EBE" w14:textId="77777777" w:rsidR="00087EDE" w:rsidRDefault="00087EDE">
      <w:pPr>
        <w:pStyle w:val="Compact"/>
        <w:numPr>
          <w:ilvl w:val="0"/>
          <w:numId w:val="11"/>
        </w:numPr>
      </w:pPr>
      <w:hyperlink r:id="rId9">
        <w:r>
          <w:rPr>
            <w:rStyle w:val="Hyperlink"/>
          </w:rPr>
          <w:t>https://asic-world.com</w:t>
        </w:r>
      </w:hyperlink>
    </w:p>
    <w:p w14:paraId="4B070D8C" w14:textId="77777777" w:rsidR="00087EDE" w:rsidRDefault="00087EDE">
      <w:pPr>
        <w:pStyle w:val="Compact"/>
        <w:numPr>
          <w:ilvl w:val="0"/>
          <w:numId w:val="11"/>
        </w:numPr>
      </w:pPr>
      <w:hyperlink r:id="rId10">
        <w:r>
          <w:rPr>
            <w:rStyle w:val="Hyperlink"/>
          </w:rPr>
          <w:t>https://verilogtutorials.com</w:t>
        </w:r>
      </w:hyperlink>
    </w:p>
    <w:p w14:paraId="689F9B7C" w14:textId="77777777" w:rsidR="00087EDE" w:rsidRDefault="00161EF7">
      <w:pPr>
        <w:pStyle w:val="Compact"/>
        <w:numPr>
          <w:ilvl w:val="0"/>
          <w:numId w:val="11"/>
        </w:numPr>
      </w:pPr>
      <w:r>
        <w:t>ModelSim, Vivado Tool Manuals</w:t>
      </w:r>
      <w:bookmarkEnd w:id="18"/>
    </w:p>
    <w:sectPr w:rsidR="00087E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CA1D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EABB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88445061">
    <w:abstractNumId w:val="0"/>
  </w:num>
  <w:num w:numId="2" w16cid:durableId="921109254">
    <w:abstractNumId w:val="1"/>
  </w:num>
  <w:num w:numId="3" w16cid:durableId="1072577760">
    <w:abstractNumId w:val="1"/>
  </w:num>
  <w:num w:numId="4" w16cid:durableId="319189365">
    <w:abstractNumId w:val="1"/>
  </w:num>
  <w:num w:numId="5" w16cid:durableId="1863664493">
    <w:abstractNumId w:val="1"/>
  </w:num>
  <w:num w:numId="6" w16cid:durableId="1318191587">
    <w:abstractNumId w:val="1"/>
  </w:num>
  <w:num w:numId="7" w16cid:durableId="694304675">
    <w:abstractNumId w:val="1"/>
  </w:num>
  <w:num w:numId="8" w16cid:durableId="280574035">
    <w:abstractNumId w:val="1"/>
  </w:num>
  <w:num w:numId="9" w16cid:durableId="990135296">
    <w:abstractNumId w:val="1"/>
  </w:num>
  <w:num w:numId="10" w16cid:durableId="140393571">
    <w:abstractNumId w:val="1"/>
  </w:num>
  <w:num w:numId="11" w16cid:durableId="1579245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7EDE"/>
    <w:rsid w:val="0002428A"/>
    <w:rsid w:val="00073034"/>
    <w:rsid w:val="00087EDE"/>
    <w:rsid w:val="000D0EAB"/>
    <w:rsid w:val="00117213"/>
    <w:rsid w:val="00161EF7"/>
    <w:rsid w:val="00402992"/>
    <w:rsid w:val="00494688"/>
    <w:rsid w:val="005578F1"/>
    <w:rsid w:val="00570143"/>
    <w:rsid w:val="005E326D"/>
    <w:rsid w:val="007E428C"/>
    <w:rsid w:val="009447DB"/>
    <w:rsid w:val="009B2A04"/>
    <w:rsid w:val="009D51D9"/>
    <w:rsid w:val="009E0679"/>
    <w:rsid w:val="00B74F0C"/>
    <w:rsid w:val="00FB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494FE655"/>
  <w15:docId w15:val="{397E0F69-A7A2-45B5-A4F7-205EBBE3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verilogtutorial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ic-worl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49</Words>
  <Characters>5412</Characters>
  <Application>Microsoft Office Word</Application>
  <DocSecurity>4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g...</dc:creator>
  <cp:keywords/>
  <cp:lastModifiedBy>ravi k</cp:lastModifiedBy>
  <cp:revision>2</cp:revision>
  <cp:lastPrinted>2025-08-27T11:09:00Z</cp:lastPrinted>
  <dcterms:created xsi:type="dcterms:W3CDTF">2025-09-01T16:40:00Z</dcterms:created>
  <dcterms:modified xsi:type="dcterms:W3CDTF">2025-09-01T16:40:00Z</dcterms:modified>
</cp:coreProperties>
</file>